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122E" w:rsidRPr="004B3D65" w:rsidRDefault="006D122E" w:rsidP="004D141C">
      <w:pPr>
        <w:spacing w:after="0" w:line="240" w:lineRule="auto"/>
        <w:jc w:val="center"/>
        <w:rPr>
          <w:rFonts w:ascii="Arial" w:hAnsi="Arial" w:cs="Arial"/>
          <w:b/>
          <w:sz w:val="20"/>
          <w:szCs w:val="20"/>
        </w:rPr>
      </w:pPr>
      <w:r w:rsidRPr="009C52AF">
        <w:rPr>
          <w:rFonts w:ascii="Arial" w:hAnsi="Arial" w:cs="Arial"/>
          <w:b/>
          <w:sz w:val="30"/>
          <w:szCs w:val="20"/>
        </w:rPr>
        <w:t>Amit</w:t>
      </w:r>
      <w:r w:rsidR="004E2AED" w:rsidRPr="009C52AF">
        <w:rPr>
          <w:rFonts w:ascii="Arial" w:hAnsi="Arial" w:cs="Arial"/>
          <w:b/>
          <w:sz w:val="30"/>
          <w:szCs w:val="20"/>
        </w:rPr>
        <w:t xml:space="preserve"> </w:t>
      </w:r>
      <w:r w:rsidRPr="009C52AF">
        <w:rPr>
          <w:rFonts w:ascii="Arial" w:hAnsi="Arial" w:cs="Arial"/>
          <w:b/>
          <w:sz w:val="30"/>
          <w:szCs w:val="20"/>
        </w:rPr>
        <w:t>Gupta</w:t>
      </w:r>
    </w:p>
    <w:p w:rsidR="008B3A30" w:rsidRPr="004B3D65" w:rsidRDefault="008B3A30" w:rsidP="0026718A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6D122E" w:rsidRPr="009C52AF" w:rsidRDefault="0026718A" w:rsidP="0026718A">
      <w:pPr>
        <w:spacing w:after="0" w:line="240" w:lineRule="auto"/>
        <w:rPr>
          <w:rFonts w:ascii="Arial" w:hAnsi="Arial" w:cs="Arial"/>
          <w:szCs w:val="20"/>
        </w:rPr>
      </w:pPr>
      <w:r w:rsidRPr="009C52AF">
        <w:rPr>
          <w:rFonts w:ascii="Arial" w:hAnsi="Arial" w:cs="Arial"/>
          <w:szCs w:val="20"/>
        </w:rPr>
        <w:t xml:space="preserve">Mobile: </w:t>
      </w:r>
      <w:r w:rsidR="006D122E" w:rsidRPr="009C52AF">
        <w:rPr>
          <w:rFonts w:ascii="Arial" w:hAnsi="Arial" w:cs="Arial"/>
          <w:szCs w:val="20"/>
        </w:rPr>
        <w:t>0447932000</w:t>
      </w:r>
    </w:p>
    <w:p w:rsidR="006D122E" w:rsidRPr="004B3D65" w:rsidRDefault="0026718A" w:rsidP="0026718A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9C52AF">
        <w:rPr>
          <w:rFonts w:ascii="Arial" w:hAnsi="Arial" w:cs="Arial"/>
          <w:szCs w:val="20"/>
        </w:rPr>
        <w:t xml:space="preserve">Email: </w:t>
      </w:r>
      <w:hyperlink r:id="rId5" w:history="1">
        <w:r w:rsidR="00EE7357" w:rsidRPr="009C52AF">
          <w:rPr>
            <w:rStyle w:val="Hyperlink"/>
            <w:rFonts w:ascii="Arial" w:hAnsi="Arial" w:cs="Arial"/>
            <w:szCs w:val="20"/>
          </w:rPr>
          <w:t>amitguptahyd@yahoo.com</w:t>
        </w:r>
      </w:hyperlink>
    </w:p>
    <w:p w:rsidR="0084773C" w:rsidRDefault="0084773C" w:rsidP="004B3D65">
      <w:pPr>
        <w:spacing w:after="0" w:line="360" w:lineRule="auto"/>
        <w:rPr>
          <w:rFonts w:ascii="Arial" w:hAnsi="Arial" w:cs="Arial"/>
          <w:b/>
          <w:szCs w:val="20"/>
          <w:u w:val="single"/>
        </w:rPr>
      </w:pPr>
    </w:p>
    <w:p w:rsidR="007D0010" w:rsidRPr="004B3D65" w:rsidRDefault="007D450F" w:rsidP="004B3D65">
      <w:pPr>
        <w:spacing w:after="0" w:line="360" w:lineRule="auto"/>
        <w:rPr>
          <w:rFonts w:ascii="Arial" w:hAnsi="Arial" w:cs="Arial"/>
          <w:sz w:val="20"/>
          <w:szCs w:val="20"/>
        </w:rPr>
      </w:pPr>
      <w:r w:rsidRPr="009C52AF">
        <w:rPr>
          <w:rFonts w:ascii="Arial" w:hAnsi="Arial" w:cs="Arial"/>
          <w:b/>
          <w:szCs w:val="20"/>
          <w:u w:val="single"/>
        </w:rPr>
        <w:t>CAREER OBJECTIVES</w:t>
      </w:r>
    </w:p>
    <w:p w:rsidR="007D0010" w:rsidRPr="004B3D65" w:rsidRDefault="00D0654A" w:rsidP="007D001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To work as a team member in a professional environment that enables me to utilise my skills and s</w:t>
      </w:r>
      <w:r w:rsidR="007D0010" w:rsidRPr="004B3D65">
        <w:rPr>
          <w:rFonts w:ascii="Arial" w:hAnsi="Arial" w:cs="Arial"/>
          <w:sz w:val="20"/>
          <w:szCs w:val="20"/>
        </w:rPr>
        <w:t>imultaneously contributing towards efficient and effective</w:t>
      </w:r>
      <w:r w:rsidRPr="004B3D65">
        <w:rPr>
          <w:rFonts w:ascii="Arial" w:hAnsi="Arial" w:cs="Arial"/>
          <w:sz w:val="20"/>
          <w:szCs w:val="20"/>
        </w:rPr>
        <w:t xml:space="preserve"> running of the organisation.</w:t>
      </w:r>
    </w:p>
    <w:p w:rsidR="0084773C" w:rsidRDefault="0084773C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Cs w:val="20"/>
          <w:u w:val="single"/>
        </w:rPr>
      </w:pPr>
    </w:p>
    <w:p w:rsidR="00EE7357" w:rsidRPr="004B3D65" w:rsidRDefault="007D450F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</w:rPr>
      </w:pPr>
      <w:r w:rsidRPr="009C52AF">
        <w:rPr>
          <w:rFonts w:ascii="Arial" w:hAnsi="Arial" w:cs="Arial"/>
          <w:b/>
          <w:szCs w:val="20"/>
          <w:u w:val="single"/>
        </w:rPr>
        <w:t>COMPUTER SKILLS</w:t>
      </w:r>
    </w:p>
    <w:p w:rsidR="00EE7357" w:rsidRPr="004B3D65" w:rsidRDefault="00EE7357" w:rsidP="00EE73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Worked and well versed with Microsoft Office </w:t>
      </w:r>
      <w:r w:rsidR="00EA5670" w:rsidRPr="004B3D65">
        <w:rPr>
          <w:rFonts w:ascii="Arial" w:hAnsi="Arial" w:cs="Arial"/>
          <w:sz w:val="20"/>
          <w:szCs w:val="20"/>
        </w:rPr>
        <w:t>package (</w:t>
      </w:r>
      <w:r w:rsidR="004D141C" w:rsidRPr="004B3D65">
        <w:rPr>
          <w:rFonts w:ascii="Arial" w:hAnsi="Arial" w:cs="Arial"/>
          <w:sz w:val="20"/>
          <w:szCs w:val="20"/>
        </w:rPr>
        <w:t>Microsoft Outlook</w:t>
      </w:r>
      <w:r w:rsidRPr="004B3D65">
        <w:rPr>
          <w:rFonts w:ascii="Arial" w:hAnsi="Arial" w:cs="Arial"/>
          <w:sz w:val="20"/>
          <w:szCs w:val="20"/>
        </w:rPr>
        <w:t>, PowerPoint)</w:t>
      </w:r>
    </w:p>
    <w:p w:rsidR="00EE7357" w:rsidRPr="004B3D65" w:rsidRDefault="00336FEC" w:rsidP="00EE73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Proficient with</w:t>
      </w:r>
      <w:r w:rsidR="004D141C" w:rsidRPr="004B3D65">
        <w:rPr>
          <w:rFonts w:ascii="Arial" w:hAnsi="Arial" w:cs="Arial"/>
          <w:sz w:val="20"/>
          <w:szCs w:val="20"/>
        </w:rPr>
        <w:t xml:space="preserve"> Microsoft Word</w:t>
      </w:r>
      <w:r w:rsidR="00E837A0" w:rsidRPr="004B3D65">
        <w:rPr>
          <w:rFonts w:ascii="Arial" w:hAnsi="Arial" w:cs="Arial"/>
          <w:sz w:val="20"/>
          <w:szCs w:val="20"/>
        </w:rPr>
        <w:t>,</w:t>
      </w:r>
      <w:r w:rsidR="00BD0D8E" w:rsidRPr="004B3D65">
        <w:rPr>
          <w:rFonts w:ascii="Arial" w:hAnsi="Arial" w:cs="Arial"/>
          <w:sz w:val="20"/>
          <w:szCs w:val="20"/>
        </w:rPr>
        <w:t xml:space="preserve"> Excel (pivot tables, </w:t>
      </w:r>
      <w:proofErr w:type="spellStart"/>
      <w:r w:rsidR="00BD0D8E" w:rsidRPr="004B3D65">
        <w:rPr>
          <w:rFonts w:ascii="Arial" w:hAnsi="Arial" w:cs="Arial"/>
          <w:sz w:val="20"/>
          <w:szCs w:val="20"/>
        </w:rPr>
        <w:t>vloo</w:t>
      </w:r>
      <w:r w:rsidR="00EA5670" w:rsidRPr="004B3D65">
        <w:rPr>
          <w:rFonts w:ascii="Arial" w:hAnsi="Arial" w:cs="Arial"/>
          <w:sz w:val="20"/>
          <w:szCs w:val="20"/>
        </w:rPr>
        <w:t>kup</w:t>
      </w:r>
      <w:proofErr w:type="spellEnd"/>
      <w:r w:rsidR="00EA5670" w:rsidRPr="004B3D65">
        <w:rPr>
          <w:rFonts w:ascii="Arial" w:hAnsi="Arial" w:cs="Arial"/>
          <w:sz w:val="20"/>
          <w:szCs w:val="20"/>
        </w:rPr>
        <w:t>)</w:t>
      </w:r>
    </w:p>
    <w:p w:rsidR="00A81723" w:rsidRPr="004B3D65" w:rsidRDefault="00A81723" w:rsidP="00EE735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Experience in Windows Operating System</w:t>
      </w:r>
    </w:p>
    <w:p w:rsidR="007D450F" w:rsidRPr="004B3D65" w:rsidRDefault="007D450F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3309F1" w:rsidRPr="004B3D65" w:rsidRDefault="003309F1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3309F1" w:rsidRPr="004B3D65" w:rsidRDefault="003309F1" w:rsidP="004B3D65">
      <w:pPr>
        <w:spacing w:after="0" w:line="360" w:lineRule="auto"/>
        <w:jc w:val="both"/>
        <w:rPr>
          <w:rFonts w:ascii="Arial" w:hAnsi="Arial" w:cs="Arial"/>
          <w:sz w:val="20"/>
          <w:szCs w:val="20"/>
        </w:rPr>
      </w:pPr>
      <w:r w:rsidRPr="009C52AF">
        <w:rPr>
          <w:rFonts w:ascii="Arial" w:hAnsi="Arial" w:cs="Arial"/>
          <w:b/>
          <w:szCs w:val="20"/>
          <w:u w:val="single"/>
        </w:rPr>
        <w:t>EDUCATION</w:t>
      </w:r>
    </w:p>
    <w:p w:rsidR="003309F1" w:rsidRPr="004B3D65" w:rsidRDefault="003309F1" w:rsidP="003309F1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Masters of Information Technology </w:t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sz w:val="20"/>
          <w:szCs w:val="20"/>
        </w:rPr>
        <w:tab/>
      </w:r>
      <w:r w:rsidR="00A72A7D" w:rsidRPr="004B3D65">
        <w:rPr>
          <w:rFonts w:ascii="Arial" w:hAnsi="Arial" w:cs="Arial"/>
          <w:sz w:val="20"/>
          <w:szCs w:val="20"/>
        </w:rPr>
        <w:tab/>
      </w:r>
      <w:r w:rsidR="00A72A7D"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b/>
          <w:sz w:val="20"/>
          <w:szCs w:val="20"/>
        </w:rPr>
        <w:t>2015 – October 2016</w:t>
      </w:r>
    </w:p>
    <w:p w:rsidR="003309F1" w:rsidRPr="004B3D65" w:rsidRDefault="003309F1" w:rsidP="003309F1">
      <w:pPr>
        <w:spacing w:after="0" w:line="240" w:lineRule="auto"/>
        <w:ind w:firstLine="360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Charles Sturt University</w:t>
      </w:r>
    </w:p>
    <w:p w:rsidR="003309F1" w:rsidRPr="004B3D65" w:rsidRDefault="003309F1" w:rsidP="003309F1">
      <w:pPr>
        <w:pStyle w:val="ListParagraph"/>
        <w:numPr>
          <w:ilvl w:val="0"/>
          <w:numId w:val="30"/>
        </w:numPr>
        <w:spacing w:after="0" w:line="240" w:lineRule="auto"/>
        <w:contextualSpacing w:val="0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Pass Leader (Peer Assisted Study Sessions) – acting as a mentor, facilitating sessions, guiding and assisting students to revise and learn the subject in a fun and engaging environment and therefore, achieve better results. </w:t>
      </w:r>
    </w:p>
    <w:p w:rsidR="003309F1" w:rsidRPr="004B3D65" w:rsidRDefault="003309F1" w:rsidP="003309F1">
      <w:pPr>
        <w:pStyle w:val="ListParagraph"/>
        <w:spacing w:after="0" w:line="240" w:lineRule="auto"/>
        <w:ind w:left="0"/>
        <w:contextualSpacing w:val="0"/>
        <w:rPr>
          <w:rFonts w:ascii="Arial" w:hAnsi="Arial" w:cs="Arial"/>
          <w:sz w:val="20"/>
          <w:szCs w:val="20"/>
        </w:rPr>
      </w:pPr>
    </w:p>
    <w:p w:rsidR="003309F1" w:rsidRPr="004B3D65" w:rsidRDefault="003309F1" w:rsidP="003309F1">
      <w:pPr>
        <w:pStyle w:val="ListParagraph"/>
        <w:spacing w:after="0" w:line="240" w:lineRule="auto"/>
        <w:ind w:left="0"/>
        <w:contextualSpacing w:val="0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Bachelors of Technology in Electronics and Communications Engineering        </w:t>
      </w:r>
      <w:r w:rsidRPr="004B3D65">
        <w:rPr>
          <w:rFonts w:ascii="Arial" w:hAnsi="Arial" w:cs="Arial"/>
          <w:b/>
          <w:sz w:val="20"/>
          <w:szCs w:val="20"/>
        </w:rPr>
        <w:t>2000 – 2004</w:t>
      </w:r>
    </w:p>
    <w:p w:rsidR="003309F1" w:rsidRPr="004B3D65" w:rsidRDefault="003309F1" w:rsidP="003309F1">
      <w:pPr>
        <w:pStyle w:val="ListParagraph"/>
        <w:spacing w:after="0" w:line="240" w:lineRule="auto"/>
        <w:ind w:left="0"/>
        <w:contextualSpacing w:val="0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Vardhaman College of Engineering (J.N.T.U)</w:t>
      </w:r>
    </w:p>
    <w:p w:rsidR="0084773C" w:rsidRDefault="0084773C" w:rsidP="004B3D65">
      <w:pPr>
        <w:spacing w:after="0" w:line="360" w:lineRule="auto"/>
        <w:jc w:val="both"/>
        <w:rPr>
          <w:rFonts w:ascii="Arial" w:hAnsi="Arial" w:cs="Arial"/>
          <w:b/>
          <w:szCs w:val="20"/>
          <w:u w:val="single"/>
        </w:rPr>
      </w:pPr>
    </w:p>
    <w:p w:rsidR="005B68C0" w:rsidRPr="004B3D65" w:rsidRDefault="005B68C0" w:rsidP="004B3D65">
      <w:pPr>
        <w:spacing w:after="0" w:line="36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  <w:r w:rsidRPr="009C52AF">
        <w:rPr>
          <w:rFonts w:ascii="Arial" w:hAnsi="Arial" w:cs="Arial"/>
          <w:b/>
          <w:szCs w:val="20"/>
          <w:u w:val="single"/>
        </w:rPr>
        <w:t>PUBLICATIONS:</w:t>
      </w:r>
    </w:p>
    <w:p w:rsidR="005B68C0" w:rsidRPr="004B3D65" w:rsidRDefault="005B68C0" w:rsidP="005B68C0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A. Gupta et al., “Comparative Study of Classification Algorithms using Data Mining: Crime and Accidents in Denver City, USA”.</w:t>
      </w:r>
    </w:p>
    <w:p w:rsidR="003309F1" w:rsidRPr="004B3D65" w:rsidRDefault="005B68C0" w:rsidP="005B68C0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Performed data analysis on the crime and accident dataset using Excel and WEKA software (used in Data Mining), gaining insights on data patterns and trends.</w:t>
      </w:r>
    </w:p>
    <w:p w:rsidR="0084773C" w:rsidRDefault="0084773C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Cs w:val="20"/>
          <w:u w:val="single"/>
        </w:rPr>
      </w:pPr>
    </w:p>
    <w:p w:rsidR="007E4CA9" w:rsidRPr="004B3D65" w:rsidRDefault="00D2267C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0"/>
          <w:szCs w:val="20"/>
        </w:rPr>
      </w:pPr>
      <w:r w:rsidRPr="009C52AF">
        <w:rPr>
          <w:rFonts w:ascii="Arial" w:hAnsi="Arial" w:cs="Arial"/>
          <w:b/>
          <w:szCs w:val="20"/>
          <w:u w:val="single"/>
        </w:rPr>
        <w:t>EMPLOYMENT HISTORY</w:t>
      </w:r>
    </w:p>
    <w:p w:rsidR="000307EF" w:rsidRPr="004B3D65" w:rsidRDefault="000307EF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4B3D65">
        <w:rPr>
          <w:rFonts w:ascii="Arial" w:hAnsi="Arial" w:cs="Arial"/>
          <w:b/>
          <w:sz w:val="20"/>
          <w:szCs w:val="20"/>
        </w:rPr>
        <w:t>Third Wave Café – Port Melbourne, Australia</w:t>
      </w:r>
    </w:p>
    <w:p w:rsidR="000307EF" w:rsidRPr="004B3D65" w:rsidRDefault="000307EF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Data Entry</w:t>
      </w:r>
      <w:r w:rsidR="0041327E" w:rsidRPr="004B3D65">
        <w:rPr>
          <w:rFonts w:ascii="Arial" w:hAnsi="Arial" w:cs="Arial"/>
          <w:sz w:val="20"/>
          <w:szCs w:val="20"/>
        </w:rPr>
        <w:t xml:space="preserve"> Officer</w:t>
      </w:r>
      <w:r w:rsidR="00FC2E32" w:rsidRPr="004B3D65">
        <w:rPr>
          <w:rFonts w:ascii="Arial" w:hAnsi="Arial" w:cs="Arial"/>
          <w:sz w:val="20"/>
          <w:szCs w:val="20"/>
        </w:rPr>
        <w:t xml:space="preserve"> / Administration Assistant</w:t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sz w:val="20"/>
          <w:szCs w:val="20"/>
        </w:rPr>
        <w:tab/>
      </w:r>
      <w:r w:rsidRPr="004B3D65">
        <w:rPr>
          <w:rFonts w:ascii="Arial" w:hAnsi="Arial" w:cs="Arial"/>
          <w:b/>
          <w:sz w:val="20"/>
          <w:szCs w:val="20"/>
        </w:rPr>
        <w:t>June 2015 to till date</w:t>
      </w:r>
    </w:p>
    <w:p w:rsidR="000307EF" w:rsidRPr="004B3D65" w:rsidRDefault="000307EF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0307EF" w:rsidRPr="004B3D65" w:rsidRDefault="000307EF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4B3D65">
        <w:rPr>
          <w:rFonts w:ascii="Arial" w:hAnsi="Arial" w:cs="Arial"/>
          <w:sz w:val="20"/>
          <w:szCs w:val="20"/>
          <w:u w:val="single"/>
        </w:rPr>
        <w:t>Responsibilities: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Process customer food orders through the ordering system within time limits.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Enter </w:t>
      </w:r>
      <w:r w:rsidR="003000F1" w:rsidRPr="004B3D65">
        <w:rPr>
          <w:rFonts w:ascii="Arial" w:hAnsi="Arial" w:cs="Arial"/>
          <w:sz w:val="20"/>
          <w:szCs w:val="20"/>
        </w:rPr>
        <w:t xml:space="preserve">customer information, </w:t>
      </w:r>
      <w:r w:rsidRPr="004B3D65">
        <w:rPr>
          <w:rFonts w:ascii="Arial" w:hAnsi="Arial" w:cs="Arial"/>
          <w:sz w:val="20"/>
          <w:szCs w:val="20"/>
        </w:rPr>
        <w:t>vendor receipts, invoices</w:t>
      </w:r>
      <w:r w:rsidR="003000F1" w:rsidRPr="004B3D65">
        <w:rPr>
          <w:rFonts w:ascii="Arial" w:hAnsi="Arial" w:cs="Arial"/>
          <w:sz w:val="20"/>
          <w:szCs w:val="20"/>
        </w:rPr>
        <w:t xml:space="preserve"> and payment information</w:t>
      </w:r>
      <w:r w:rsidRPr="004B3D65">
        <w:rPr>
          <w:rFonts w:ascii="Arial" w:hAnsi="Arial" w:cs="Arial"/>
          <w:sz w:val="20"/>
          <w:szCs w:val="20"/>
        </w:rPr>
        <w:t xml:space="preserve"> into the system</w:t>
      </w:r>
      <w:r w:rsidR="003000F1" w:rsidRPr="004B3D65">
        <w:rPr>
          <w:rFonts w:ascii="Arial" w:hAnsi="Arial" w:cs="Arial"/>
          <w:sz w:val="20"/>
          <w:szCs w:val="20"/>
        </w:rPr>
        <w:t>, files and forms</w:t>
      </w:r>
      <w:r w:rsidRPr="004B3D65">
        <w:rPr>
          <w:rFonts w:ascii="Arial" w:hAnsi="Arial" w:cs="Arial"/>
          <w:sz w:val="20"/>
          <w:szCs w:val="20"/>
        </w:rPr>
        <w:t>.</w:t>
      </w:r>
    </w:p>
    <w:p w:rsidR="006029F5" w:rsidRPr="004B3D65" w:rsidRDefault="00334326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Maintain records of activities and s</w:t>
      </w:r>
      <w:r w:rsidR="006C7B0D" w:rsidRPr="004B3D65">
        <w:rPr>
          <w:rFonts w:ascii="Arial" w:hAnsi="Arial" w:cs="Arial"/>
          <w:sz w:val="20"/>
          <w:szCs w:val="20"/>
        </w:rPr>
        <w:t>tore completed documents in designated locations</w:t>
      </w:r>
      <w:r w:rsidR="00F9272B" w:rsidRPr="004B3D65">
        <w:rPr>
          <w:rFonts w:ascii="Arial" w:hAnsi="Arial" w:cs="Arial"/>
          <w:sz w:val="20"/>
          <w:szCs w:val="20"/>
        </w:rPr>
        <w:t>.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Liaise with front of office, customers</w:t>
      </w:r>
      <w:r w:rsidR="00EC7B12" w:rsidRPr="004B3D65">
        <w:rPr>
          <w:rFonts w:ascii="Arial" w:hAnsi="Arial" w:cs="Arial"/>
          <w:sz w:val="20"/>
          <w:szCs w:val="20"/>
        </w:rPr>
        <w:t>, vendors</w:t>
      </w:r>
      <w:r w:rsidRPr="004B3D65">
        <w:rPr>
          <w:rFonts w:ascii="Arial" w:hAnsi="Arial" w:cs="Arial"/>
          <w:sz w:val="20"/>
          <w:szCs w:val="20"/>
        </w:rPr>
        <w:t xml:space="preserve"> and drivers in managing delivery of food orders</w:t>
      </w:r>
      <w:r w:rsidR="001E7336" w:rsidRPr="004B3D65">
        <w:rPr>
          <w:rFonts w:ascii="Arial" w:hAnsi="Arial" w:cs="Arial"/>
          <w:sz w:val="20"/>
          <w:szCs w:val="20"/>
        </w:rPr>
        <w:t xml:space="preserve"> as per ETAs.</w:t>
      </w:r>
    </w:p>
    <w:p w:rsidR="00D2267C" w:rsidRPr="004B3D65" w:rsidRDefault="00672300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Collecting customer bookings information and updating it accurately in the system</w:t>
      </w:r>
      <w:r w:rsidR="00D2267C" w:rsidRPr="004B3D65">
        <w:rPr>
          <w:rFonts w:ascii="Arial" w:hAnsi="Arial" w:cs="Arial"/>
          <w:sz w:val="20"/>
          <w:szCs w:val="20"/>
        </w:rPr>
        <w:t>.</w:t>
      </w:r>
    </w:p>
    <w:p w:rsidR="00853110" w:rsidRPr="004B3D65" w:rsidRDefault="00853110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Responsible for </w:t>
      </w:r>
      <w:r w:rsidR="00A4537E" w:rsidRPr="004B3D65">
        <w:rPr>
          <w:rFonts w:ascii="Arial" w:hAnsi="Arial" w:cs="Arial"/>
          <w:sz w:val="20"/>
          <w:szCs w:val="20"/>
        </w:rPr>
        <w:t>managing</w:t>
      </w:r>
      <w:r w:rsidRPr="004B3D65">
        <w:rPr>
          <w:rFonts w:ascii="Arial" w:hAnsi="Arial" w:cs="Arial"/>
          <w:sz w:val="20"/>
          <w:szCs w:val="20"/>
        </w:rPr>
        <w:t xml:space="preserve"> food deliveries dealing with accurate and secure processing of cash.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color w:val="000000"/>
          <w:sz w:val="20"/>
          <w:szCs w:val="20"/>
          <w:shd w:val="clear" w:color="auto" w:fill="FFFFFF"/>
        </w:rPr>
        <w:t>Manage closing and opening time for delivery of orders during busy hours of restaurant, by working along with external stakeholders.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color w:val="000000"/>
          <w:sz w:val="20"/>
          <w:szCs w:val="20"/>
          <w:shd w:val="clear" w:color="auto" w:fill="FFFFFF"/>
        </w:rPr>
        <w:t>Perform administrative tasks such as filing and scanning.</w:t>
      </w:r>
    </w:p>
    <w:p w:rsidR="00D2267C" w:rsidRPr="004B3D65" w:rsidRDefault="00D2267C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color w:val="000000"/>
          <w:sz w:val="20"/>
          <w:szCs w:val="20"/>
          <w:shd w:val="clear" w:color="auto" w:fill="FFFFFF"/>
        </w:rPr>
        <w:t>Liaise with Vendors as and when required in ensuring the food menu and pricing is correctly updated on the websites.</w:t>
      </w:r>
    </w:p>
    <w:p w:rsidR="006029F5" w:rsidRPr="004B3D65" w:rsidRDefault="006029F5" w:rsidP="00D2267C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Maintain integrity, confidentiality and accuracy of data.</w:t>
      </w:r>
    </w:p>
    <w:p w:rsidR="000307EF" w:rsidRPr="004B3D65" w:rsidRDefault="00BA3675" w:rsidP="00F30136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Process payments over phone and p</w:t>
      </w:r>
      <w:r w:rsidR="009B6A69" w:rsidRPr="004B3D65">
        <w:rPr>
          <w:rFonts w:ascii="Arial" w:hAnsi="Arial" w:cs="Arial"/>
          <w:sz w:val="20"/>
          <w:szCs w:val="20"/>
        </w:rPr>
        <w:t>erform other ad-hoc and administrative duties.</w:t>
      </w:r>
    </w:p>
    <w:p w:rsidR="00CD7327" w:rsidRPr="004B3D65" w:rsidRDefault="00CD7327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i/>
          <w:sz w:val="20"/>
          <w:szCs w:val="20"/>
        </w:rPr>
      </w:pPr>
    </w:p>
    <w:p w:rsidR="007E4CA9" w:rsidRPr="004B3D65" w:rsidRDefault="007E4CA9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  <w:proofErr w:type="gramStart"/>
      <w:r w:rsidRPr="004B3D65">
        <w:rPr>
          <w:rFonts w:ascii="Arial" w:hAnsi="Arial" w:cs="Arial"/>
          <w:b/>
          <w:sz w:val="20"/>
          <w:szCs w:val="20"/>
        </w:rPr>
        <w:lastRenderedPageBreak/>
        <w:t>Australia</w:t>
      </w:r>
      <w:r w:rsidR="00C155A9" w:rsidRPr="004B3D65">
        <w:rPr>
          <w:rFonts w:ascii="Arial" w:hAnsi="Arial" w:cs="Arial"/>
          <w:b/>
          <w:sz w:val="20"/>
          <w:szCs w:val="20"/>
        </w:rPr>
        <w:t>n Red Cross – Melbourne.</w:t>
      </w:r>
      <w:proofErr w:type="gramEnd"/>
      <w:r w:rsidR="00C155A9" w:rsidRPr="004B3D65">
        <w:rPr>
          <w:rFonts w:ascii="Arial" w:hAnsi="Arial" w:cs="Arial"/>
          <w:b/>
          <w:sz w:val="20"/>
          <w:szCs w:val="20"/>
        </w:rPr>
        <w:t xml:space="preserve"> Australia</w:t>
      </w:r>
    </w:p>
    <w:p w:rsidR="007E4CA9" w:rsidRPr="004B3D65" w:rsidRDefault="00473513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Office </w:t>
      </w:r>
      <w:r w:rsidR="007E4CA9" w:rsidRPr="004B3D65">
        <w:rPr>
          <w:rFonts w:ascii="Arial" w:hAnsi="Arial" w:cs="Arial"/>
          <w:sz w:val="20"/>
          <w:szCs w:val="20"/>
        </w:rPr>
        <w:t>Administration</w:t>
      </w:r>
      <w:r w:rsidR="005602FC" w:rsidRPr="004B3D65">
        <w:rPr>
          <w:rFonts w:ascii="Arial" w:hAnsi="Arial" w:cs="Arial"/>
          <w:sz w:val="20"/>
          <w:szCs w:val="20"/>
        </w:rPr>
        <w:tab/>
      </w:r>
      <w:r w:rsidR="005602FC" w:rsidRPr="004B3D65">
        <w:rPr>
          <w:rFonts w:ascii="Arial" w:hAnsi="Arial" w:cs="Arial"/>
          <w:sz w:val="20"/>
          <w:szCs w:val="20"/>
        </w:rPr>
        <w:tab/>
      </w:r>
      <w:r w:rsidR="007E4CA9" w:rsidRPr="004B3D65">
        <w:rPr>
          <w:rFonts w:ascii="Arial" w:hAnsi="Arial" w:cs="Arial"/>
          <w:sz w:val="20"/>
          <w:szCs w:val="20"/>
        </w:rPr>
        <w:tab/>
      </w:r>
      <w:r w:rsidR="007E4CA9" w:rsidRPr="004B3D65">
        <w:rPr>
          <w:rFonts w:ascii="Arial" w:hAnsi="Arial" w:cs="Arial"/>
          <w:sz w:val="20"/>
          <w:szCs w:val="20"/>
        </w:rPr>
        <w:tab/>
      </w:r>
      <w:r w:rsidR="007E4CA9" w:rsidRPr="004B3D65">
        <w:rPr>
          <w:rFonts w:ascii="Arial" w:hAnsi="Arial" w:cs="Arial"/>
          <w:sz w:val="20"/>
          <w:szCs w:val="20"/>
        </w:rPr>
        <w:tab/>
      </w:r>
      <w:r w:rsidR="007E4CA9" w:rsidRPr="004B3D65">
        <w:rPr>
          <w:rFonts w:ascii="Arial" w:hAnsi="Arial" w:cs="Arial"/>
          <w:sz w:val="20"/>
          <w:szCs w:val="20"/>
        </w:rPr>
        <w:tab/>
      </w:r>
      <w:r w:rsidR="0029166C" w:rsidRPr="004B3D65">
        <w:rPr>
          <w:rFonts w:ascii="Arial" w:hAnsi="Arial" w:cs="Arial"/>
          <w:sz w:val="20"/>
          <w:szCs w:val="20"/>
        </w:rPr>
        <w:tab/>
      </w:r>
      <w:r w:rsidR="007E4CA9" w:rsidRPr="004B3D65">
        <w:rPr>
          <w:rFonts w:ascii="Arial" w:hAnsi="Arial" w:cs="Arial"/>
          <w:b/>
          <w:sz w:val="20"/>
          <w:szCs w:val="20"/>
        </w:rPr>
        <w:t xml:space="preserve">Jan 2015 to </w:t>
      </w:r>
      <w:r w:rsidR="00715A34" w:rsidRPr="004B3D65">
        <w:rPr>
          <w:rFonts w:ascii="Arial" w:hAnsi="Arial" w:cs="Arial"/>
          <w:b/>
          <w:sz w:val="20"/>
          <w:szCs w:val="20"/>
        </w:rPr>
        <w:t>Mar 2016</w:t>
      </w:r>
    </w:p>
    <w:p w:rsidR="007E4CA9" w:rsidRPr="004B3D65" w:rsidRDefault="007E4CA9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7E4CA9" w:rsidRPr="004B3D65" w:rsidRDefault="007E4CA9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4B3D65">
        <w:rPr>
          <w:rFonts w:ascii="Arial" w:hAnsi="Arial" w:cs="Arial"/>
          <w:sz w:val="20"/>
          <w:szCs w:val="20"/>
          <w:u w:val="single"/>
        </w:rPr>
        <w:t>Responsibilities:</w:t>
      </w:r>
    </w:p>
    <w:p w:rsidR="004B3D65" w:rsidRPr="004D34C2" w:rsidRDefault="004B3D65" w:rsidP="004B3D65">
      <w:pPr>
        <w:pStyle w:val="ListParagraph"/>
        <w:numPr>
          <w:ilvl w:val="0"/>
          <w:numId w:val="21"/>
        </w:numPr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sz w:val="20"/>
        </w:rPr>
        <w:t>Works collaboratively as a member of the Emergency Services team to ensure the efficient, effective and responsive operation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</w:rPr>
      </w:pPr>
      <w:r w:rsidRPr="004D34C2">
        <w:rPr>
          <w:rFonts w:ascii="Arial" w:hAnsi="Arial" w:cs="Arial"/>
          <w:color w:val="000000"/>
          <w:sz w:val="20"/>
        </w:rPr>
        <w:t>Provide recruitment and training administrative support to the Emergency Services Department.</w:t>
      </w:r>
    </w:p>
    <w:p w:rsidR="004B3D65" w:rsidRPr="00A63863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</w:rPr>
      </w:pPr>
      <w:r w:rsidRPr="00A63863">
        <w:rPr>
          <w:rFonts w:ascii="Arial" w:hAnsi="Arial" w:cs="Arial"/>
          <w:color w:val="000000"/>
          <w:sz w:val="20"/>
        </w:rPr>
        <w:t xml:space="preserve">Prepare and maintain spreadsheets utilising MS Excel and other departmental database applications. Generate reports using Excel working with pivot tables and </w:t>
      </w:r>
      <w:proofErr w:type="spellStart"/>
      <w:r w:rsidRPr="00A63863">
        <w:rPr>
          <w:rFonts w:ascii="Arial" w:hAnsi="Arial" w:cs="Arial"/>
          <w:color w:val="000000"/>
          <w:sz w:val="20"/>
        </w:rPr>
        <w:t>vlookup</w:t>
      </w:r>
      <w:proofErr w:type="spellEnd"/>
      <w:r w:rsidRPr="00A63863">
        <w:rPr>
          <w:rFonts w:ascii="Arial" w:hAnsi="Arial" w:cs="Arial"/>
          <w:color w:val="000000"/>
          <w:sz w:val="20"/>
        </w:rPr>
        <w:t>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</w:rPr>
      </w:pPr>
      <w:r w:rsidRPr="004D34C2">
        <w:rPr>
          <w:rFonts w:ascii="Arial" w:hAnsi="Arial" w:cs="Arial"/>
          <w:color w:val="000000"/>
          <w:sz w:val="20"/>
        </w:rPr>
        <w:t>Undertake assigned tasks related to volunteer recruitment such as preparing information packs and conducting reference checks.</w:t>
      </w:r>
    </w:p>
    <w:p w:rsidR="004B3D65" w:rsidRPr="00A63863" w:rsidRDefault="004B3D65" w:rsidP="004B3D65">
      <w:pPr>
        <w:widowControl w:val="0"/>
        <w:numPr>
          <w:ilvl w:val="0"/>
          <w:numId w:val="18"/>
        </w:numPr>
        <w:shd w:val="clear" w:color="auto" w:fill="FFFFFF"/>
        <w:tabs>
          <w:tab w:val="left" w:pos="720"/>
        </w:tabs>
        <w:suppressAutoHyphens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ascii="Arial" w:hAnsi="Arial" w:cs="Arial"/>
          <w:color w:val="000000"/>
          <w:sz w:val="20"/>
        </w:rPr>
      </w:pPr>
      <w:r w:rsidRPr="00A63863">
        <w:rPr>
          <w:rFonts w:ascii="Arial" w:hAnsi="Arial" w:cs="Arial"/>
          <w:color w:val="000000"/>
          <w:sz w:val="20"/>
        </w:rPr>
        <w:t xml:space="preserve">Data entry and </w:t>
      </w:r>
      <w:r>
        <w:rPr>
          <w:rFonts w:ascii="Arial" w:hAnsi="Arial" w:cs="Arial"/>
          <w:color w:val="000000"/>
          <w:sz w:val="20"/>
        </w:rPr>
        <w:t>e</w:t>
      </w:r>
      <w:r w:rsidRPr="00A63863">
        <w:rPr>
          <w:rFonts w:ascii="Arial" w:hAnsi="Arial" w:cs="Arial"/>
          <w:sz w:val="20"/>
        </w:rPr>
        <w:t xml:space="preserve">ffective and efficient day to day maintenance of database records </w:t>
      </w:r>
      <w:r w:rsidRPr="00A63863">
        <w:rPr>
          <w:rFonts w:ascii="Arial" w:hAnsi="Arial" w:cs="Arial"/>
          <w:color w:val="000000"/>
          <w:sz w:val="20"/>
        </w:rPr>
        <w:t>including client and volunteer details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color w:val="000000"/>
          <w:sz w:val="20"/>
        </w:rPr>
        <w:t>Undertake filing duties of hard copy</w:t>
      </w:r>
      <w:r w:rsidRPr="004D34C2">
        <w:rPr>
          <w:rFonts w:ascii="Arial" w:hAnsi="Arial" w:cs="Arial"/>
          <w:sz w:val="20"/>
        </w:rPr>
        <w:t xml:space="preserve"> volunteer personnel records, including making up new volunteer files/archiving resigned volunteer files where required.</w:t>
      </w:r>
    </w:p>
    <w:p w:rsidR="004B3D65" w:rsidRPr="004D34C2" w:rsidRDefault="004B3D65" w:rsidP="004B3D65">
      <w:pPr>
        <w:widowControl w:val="0"/>
        <w:numPr>
          <w:ilvl w:val="0"/>
          <w:numId w:val="18"/>
        </w:numPr>
        <w:shd w:val="clear" w:color="auto" w:fill="FFFFFF"/>
        <w:tabs>
          <w:tab w:val="left" w:pos="720"/>
        </w:tabs>
        <w:suppressAutoHyphens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sz w:val="20"/>
        </w:rPr>
        <w:t>General office and administration duties including mailing and preparing reports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sz w:val="20"/>
        </w:rPr>
        <w:t>Entering surveys and feedback forms received into Survey Monkey website and designed systems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sz w:val="20"/>
        </w:rPr>
        <w:t>Assist with administrative tasks involving diary management, photocopying and archiving records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shd w:val="clear" w:color="auto" w:fill="FFFFFF"/>
        <w:autoSpaceDE w:val="0"/>
        <w:autoSpaceDN w:val="0"/>
        <w:adjustRightInd w:val="0"/>
        <w:spacing w:before="100" w:beforeAutospacing="1" w:after="0" w:afterAutospacing="1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sz w:val="20"/>
        </w:rPr>
        <w:t xml:space="preserve">Support the operations team with all administration functions and perform ad-hoc duties as required. 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00"/>
          <w:sz w:val="20"/>
        </w:rPr>
      </w:pPr>
      <w:r w:rsidRPr="004D34C2">
        <w:rPr>
          <w:rFonts w:ascii="Arial" w:hAnsi="Arial" w:cs="Arial"/>
          <w:color w:val="000000"/>
          <w:sz w:val="20"/>
        </w:rPr>
        <w:t>Ensure personal and sensitive information is managed in accordance with Privacy legislation.</w:t>
      </w:r>
    </w:p>
    <w:p w:rsidR="004B3D65" w:rsidRPr="004D34C2" w:rsidRDefault="004B3D65" w:rsidP="004B3D65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sz w:val="20"/>
        </w:rPr>
      </w:pPr>
      <w:r w:rsidRPr="004D34C2">
        <w:rPr>
          <w:rFonts w:ascii="Arial" w:hAnsi="Arial" w:cs="Arial"/>
          <w:color w:val="000000"/>
          <w:sz w:val="20"/>
        </w:rPr>
        <w:t>Work with all Red Cross Personnel in a respectful and supportive way.</w:t>
      </w:r>
    </w:p>
    <w:p w:rsidR="00A67DC2" w:rsidRPr="004B3D65" w:rsidRDefault="00A67DC2" w:rsidP="00A67DC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7E4CA9" w:rsidRPr="004B3D65" w:rsidRDefault="00BF0B03" w:rsidP="00F301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  <w:u w:val="single"/>
        </w:rPr>
      </w:pPr>
      <w:r w:rsidRPr="004B3D65">
        <w:rPr>
          <w:rFonts w:ascii="Arial" w:hAnsi="Arial" w:cs="Arial"/>
          <w:sz w:val="20"/>
          <w:szCs w:val="20"/>
          <w:u w:val="single"/>
        </w:rPr>
        <w:t>Achievements</w:t>
      </w:r>
      <w:r w:rsidR="00F17DF8" w:rsidRPr="004B3D65">
        <w:rPr>
          <w:rFonts w:ascii="Arial" w:hAnsi="Arial" w:cs="Arial"/>
          <w:sz w:val="20"/>
          <w:szCs w:val="20"/>
          <w:u w:val="single"/>
        </w:rPr>
        <w:t>:</w:t>
      </w:r>
    </w:p>
    <w:p w:rsidR="00BF0B03" w:rsidRPr="004B3D65" w:rsidRDefault="00BF0B03" w:rsidP="00BF0B0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Managing information and data of volunteer details across both MAVIS and the Emergency Services applications “REDS” </w:t>
      </w:r>
      <w:r w:rsidR="00903E38" w:rsidRPr="004B3D65">
        <w:rPr>
          <w:rFonts w:ascii="Arial" w:hAnsi="Arial" w:cs="Arial"/>
          <w:sz w:val="20"/>
          <w:szCs w:val="20"/>
        </w:rPr>
        <w:t>e.g.</w:t>
      </w:r>
      <w:r w:rsidRPr="004B3D65">
        <w:rPr>
          <w:rFonts w:ascii="Arial" w:hAnsi="Arial" w:cs="Arial"/>
          <w:sz w:val="20"/>
          <w:szCs w:val="20"/>
        </w:rPr>
        <w:t xml:space="preserve"> police check maintenance, adding new volunteers recruits to these 2 databases, managing resigning volunteers, and running reports.</w:t>
      </w:r>
    </w:p>
    <w:p w:rsidR="00BF0B03" w:rsidRPr="004B3D65" w:rsidRDefault="00BF0B03" w:rsidP="00BF0B0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Assisting the Emergency Service staff in managing the current audit of volunteers project “New Transition Model”.</w:t>
      </w:r>
    </w:p>
    <w:p w:rsidR="00BF0B03" w:rsidRPr="004B3D65" w:rsidRDefault="00BF0B03" w:rsidP="00BF0B03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Assisting the recruitment and training team with tracking new volunteers through each stage of the recruitment and training and ensuring administrative tasks associated with </w:t>
      </w:r>
      <w:r w:rsidR="00903E38" w:rsidRPr="004B3D65">
        <w:rPr>
          <w:rFonts w:ascii="Arial" w:hAnsi="Arial" w:cs="Arial"/>
          <w:sz w:val="20"/>
          <w:szCs w:val="20"/>
        </w:rPr>
        <w:t>on-</w:t>
      </w:r>
      <w:r w:rsidR="00896892" w:rsidRPr="004B3D65">
        <w:rPr>
          <w:rFonts w:ascii="Arial" w:hAnsi="Arial" w:cs="Arial"/>
          <w:sz w:val="20"/>
          <w:szCs w:val="20"/>
        </w:rPr>
        <w:t>boarding</w:t>
      </w:r>
      <w:r w:rsidRPr="004B3D65">
        <w:rPr>
          <w:rFonts w:ascii="Arial" w:hAnsi="Arial" w:cs="Arial"/>
          <w:sz w:val="20"/>
          <w:szCs w:val="20"/>
        </w:rPr>
        <w:t xml:space="preserve"> a volunteer are completed in a timely manner.</w:t>
      </w:r>
    </w:p>
    <w:p w:rsidR="0084773C" w:rsidRDefault="0084773C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szCs w:val="20"/>
          <w:u w:val="single"/>
        </w:rPr>
      </w:pPr>
      <w:bookmarkStart w:id="0" w:name="_GoBack"/>
      <w:bookmarkEnd w:id="0"/>
    </w:p>
    <w:p w:rsidR="004B3D65" w:rsidRDefault="00900F63" w:rsidP="004B3D65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b/>
          <w:i/>
          <w:sz w:val="20"/>
          <w:szCs w:val="20"/>
        </w:rPr>
      </w:pPr>
      <w:r w:rsidRPr="004B3D65">
        <w:rPr>
          <w:rFonts w:ascii="Arial" w:hAnsi="Arial" w:cs="Arial"/>
          <w:b/>
          <w:szCs w:val="20"/>
          <w:u w:val="single"/>
        </w:rPr>
        <w:t>STRENGTHS</w:t>
      </w:r>
    </w:p>
    <w:p w:rsidR="007D450F" w:rsidRPr="004B3D65" w:rsidRDefault="007D450F" w:rsidP="007D45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b/>
          <w:i/>
          <w:sz w:val="20"/>
          <w:szCs w:val="20"/>
        </w:rPr>
        <w:t>Self-Development</w:t>
      </w:r>
    </w:p>
    <w:p w:rsidR="007D450F" w:rsidRPr="004B3D65" w:rsidRDefault="007D450F" w:rsidP="007D45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Take advantage of continuous learning and apply knowledge and skills to practical use.</w:t>
      </w:r>
    </w:p>
    <w:p w:rsidR="007D450F" w:rsidRPr="004B3D65" w:rsidRDefault="007D450F" w:rsidP="007D45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Readily absorb new information, continuous learning and adaptable to new situations.</w:t>
      </w:r>
    </w:p>
    <w:p w:rsidR="007D450F" w:rsidRPr="004B3D65" w:rsidRDefault="007D450F" w:rsidP="007D450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Receptive to feedback and suggestions and working on them.</w:t>
      </w:r>
    </w:p>
    <w:p w:rsidR="007D450F" w:rsidRPr="004B3D65" w:rsidRDefault="007D450F" w:rsidP="007D45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</w:p>
    <w:p w:rsidR="007D450F" w:rsidRPr="004B3D65" w:rsidRDefault="007D450F" w:rsidP="007D45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b/>
          <w:i/>
          <w:sz w:val="20"/>
          <w:szCs w:val="20"/>
        </w:rPr>
        <w:t>Team Work</w:t>
      </w:r>
    </w:p>
    <w:p w:rsidR="007D450F" w:rsidRPr="004B3D65" w:rsidRDefault="007D450F" w:rsidP="007D450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Experienced working with teams to complete projects, set initiatives and KPIs.</w:t>
      </w:r>
    </w:p>
    <w:p w:rsidR="007D450F" w:rsidRPr="004B3D65" w:rsidRDefault="007D450F" w:rsidP="007D450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Establish good relationships with team members and experience working with diverse teams and people from other cultures and backgrounds.</w:t>
      </w:r>
    </w:p>
    <w:p w:rsidR="007D450F" w:rsidRPr="004B3D65" w:rsidRDefault="007D450F" w:rsidP="007D450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Maintain a healthy work environment by acknowledging others needs and treat them with respect.</w:t>
      </w:r>
    </w:p>
    <w:p w:rsidR="008C3395" w:rsidRPr="004B3D65" w:rsidRDefault="008C3395" w:rsidP="007D45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i/>
          <w:sz w:val="20"/>
          <w:szCs w:val="20"/>
        </w:rPr>
      </w:pPr>
    </w:p>
    <w:p w:rsidR="007D450F" w:rsidRPr="004B3D65" w:rsidRDefault="007D450F" w:rsidP="007D45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b/>
          <w:i/>
          <w:sz w:val="20"/>
          <w:szCs w:val="20"/>
        </w:rPr>
        <w:t>Self-Conduct</w:t>
      </w:r>
    </w:p>
    <w:p w:rsidR="007D450F" w:rsidRPr="004B3D65" w:rsidRDefault="007D450F" w:rsidP="007D45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color w:val="08044A"/>
          <w:sz w:val="20"/>
          <w:szCs w:val="20"/>
        </w:rPr>
        <w:t>Can do Attitude and attention to detail.</w:t>
      </w:r>
    </w:p>
    <w:p w:rsidR="007D450F" w:rsidRPr="004B3D65" w:rsidRDefault="007D450F" w:rsidP="007D45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>Ability to multitask and worked effectively</w:t>
      </w:r>
      <w:r w:rsidR="004B3D65">
        <w:rPr>
          <w:rFonts w:ascii="Arial" w:hAnsi="Arial" w:cs="Arial"/>
          <w:sz w:val="20"/>
          <w:szCs w:val="20"/>
        </w:rPr>
        <w:t xml:space="preserve"> as a team member</w:t>
      </w:r>
      <w:r w:rsidRPr="004B3D65">
        <w:rPr>
          <w:rFonts w:ascii="Arial" w:hAnsi="Arial" w:cs="Arial"/>
          <w:sz w:val="20"/>
          <w:szCs w:val="20"/>
        </w:rPr>
        <w:t xml:space="preserve"> in a fast paced environment.</w:t>
      </w:r>
    </w:p>
    <w:p w:rsidR="007D450F" w:rsidRPr="004B3D65" w:rsidRDefault="007D450F" w:rsidP="007D45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0"/>
          <w:szCs w:val="20"/>
        </w:rPr>
      </w:pPr>
      <w:r w:rsidRPr="004B3D65">
        <w:rPr>
          <w:rFonts w:ascii="Arial" w:hAnsi="Arial" w:cs="Arial"/>
          <w:sz w:val="20"/>
          <w:szCs w:val="20"/>
        </w:rPr>
        <w:t xml:space="preserve">Experienced administrator </w:t>
      </w:r>
      <w:r w:rsidR="00CD7327" w:rsidRPr="004B3D65">
        <w:rPr>
          <w:rFonts w:ascii="Arial" w:hAnsi="Arial" w:cs="Arial"/>
          <w:sz w:val="20"/>
          <w:szCs w:val="20"/>
        </w:rPr>
        <w:t xml:space="preserve">and data entry officer </w:t>
      </w:r>
      <w:r w:rsidRPr="004B3D65">
        <w:rPr>
          <w:rFonts w:ascii="Arial" w:hAnsi="Arial" w:cs="Arial"/>
          <w:sz w:val="20"/>
          <w:szCs w:val="20"/>
        </w:rPr>
        <w:t>with a focus on delivering good outcomes and working to deadlines.</w:t>
      </w:r>
    </w:p>
    <w:p w:rsidR="007D450F" w:rsidRPr="004B3D65" w:rsidRDefault="007D450F" w:rsidP="00385B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343C8B" w:rsidRPr="004B3D65" w:rsidRDefault="00343C8B" w:rsidP="00385B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sz w:val="20"/>
          <w:szCs w:val="20"/>
        </w:rPr>
      </w:pPr>
    </w:p>
    <w:sectPr w:rsidR="00343C8B" w:rsidRPr="004B3D65" w:rsidSect="00A038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35E478F"/>
    <w:multiLevelType w:val="hybridMultilevel"/>
    <w:tmpl w:val="6FD0872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4C23D1"/>
    <w:multiLevelType w:val="hybridMultilevel"/>
    <w:tmpl w:val="66FC5428"/>
    <w:lvl w:ilvl="0" w:tplc="AF0285FA">
      <w:start w:val="1"/>
      <w:numFmt w:val="bullet"/>
      <w:pStyle w:val="Bullet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auto"/>
        <w:sz w:val="18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">
    <w:nsid w:val="024E23EF"/>
    <w:multiLevelType w:val="hybridMultilevel"/>
    <w:tmpl w:val="C088A4CA"/>
    <w:lvl w:ilvl="0" w:tplc="A6F466AE">
      <w:start w:val="1"/>
      <w:numFmt w:val="bullet"/>
      <w:pStyle w:val="bulletat0margin"/>
      <w:lvlText w:val=""/>
      <w:lvlJc w:val="left"/>
      <w:pPr>
        <w:tabs>
          <w:tab w:val="num" w:pos="284"/>
        </w:tabs>
        <w:ind w:left="284" w:hanging="284"/>
      </w:pPr>
      <w:rPr>
        <w:rFonts w:ascii="Wingdings" w:hAnsi="Wingdings" w:hint="default"/>
        <w:color w:val="808080"/>
      </w:rPr>
    </w:lvl>
    <w:lvl w:ilvl="1" w:tplc="0C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color w:val="808080"/>
      </w:rPr>
    </w:lvl>
    <w:lvl w:ilvl="4" w:tplc="0C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>
    <w:nsid w:val="034773B1"/>
    <w:multiLevelType w:val="hybridMultilevel"/>
    <w:tmpl w:val="62ACFF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7F1A6D"/>
    <w:multiLevelType w:val="hybridMultilevel"/>
    <w:tmpl w:val="E61A03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B416990"/>
    <w:multiLevelType w:val="multilevel"/>
    <w:tmpl w:val="0F685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3251AAA"/>
    <w:multiLevelType w:val="hybridMultilevel"/>
    <w:tmpl w:val="63C2A89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5B1643"/>
    <w:multiLevelType w:val="hybridMultilevel"/>
    <w:tmpl w:val="66FC35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790C59"/>
    <w:multiLevelType w:val="hybridMultilevel"/>
    <w:tmpl w:val="B8309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F385D00"/>
    <w:multiLevelType w:val="hybridMultilevel"/>
    <w:tmpl w:val="F064C2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B714D9"/>
    <w:multiLevelType w:val="multilevel"/>
    <w:tmpl w:val="C22EF3FA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360"/>
      </w:pPr>
      <w:rPr>
        <w:rFonts w:cs="Times New Roman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1080" w:hanging="720"/>
      </w:pPr>
      <w:rPr>
        <w:rFonts w:cs="Times New Roman"/>
        <w:b w:val="0"/>
      </w:rPr>
    </w:lvl>
    <w:lvl w:ilvl="3">
      <w:start w:val="1"/>
      <w:numFmt w:val="decimal"/>
      <w:lvlText w:val="%1.%2.%3.%4"/>
      <w:lvlJc w:val="left"/>
      <w:pPr>
        <w:tabs>
          <w:tab w:val="num" w:pos="1260"/>
        </w:tabs>
        <w:ind w:left="1260" w:hanging="720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800" w:hanging="108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980"/>
        </w:tabs>
        <w:ind w:left="1980" w:hanging="108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2520" w:hanging="144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2700"/>
        </w:tabs>
        <w:ind w:left="270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3240" w:hanging="1800"/>
      </w:pPr>
      <w:rPr>
        <w:rFonts w:cs="Times New Roman"/>
      </w:rPr>
    </w:lvl>
  </w:abstractNum>
  <w:abstractNum w:abstractNumId="11">
    <w:nsid w:val="2B1574F3"/>
    <w:multiLevelType w:val="multilevel"/>
    <w:tmpl w:val="AAF27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F520827"/>
    <w:multiLevelType w:val="hybridMultilevel"/>
    <w:tmpl w:val="E2F42B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2FA86D25"/>
    <w:multiLevelType w:val="hybridMultilevel"/>
    <w:tmpl w:val="FE8AC2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31E2713F"/>
    <w:multiLevelType w:val="hybridMultilevel"/>
    <w:tmpl w:val="8D14C5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B0C79C5"/>
    <w:multiLevelType w:val="multilevel"/>
    <w:tmpl w:val="90F6C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3C6107C3"/>
    <w:multiLevelType w:val="hybridMultilevel"/>
    <w:tmpl w:val="F5601E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AB175F"/>
    <w:multiLevelType w:val="multilevel"/>
    <w:tmpl w:val="9856C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DE67125"/>
    <w:multiLevelType w:val="hybridMultilevel"/>
    <w:tmpl w:val="8108783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444B46BE"/>
    <w:multiLevelType w:val="hybridMultilevel"/>
    <w:tmpl w:val="6B341F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7A441B"/>
    <w:multiLevelType w:val="hybridMultilevel"/>
    <w:tmpl w:val="23D401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EC53D9"/>
    <w:multiLevelType w:val="hybridMultilevel"/>
    <w:tmpl w:val="FB6AC9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C5113A"/>
    <w:multiLevelType w:val="multilevel"/>
    <w:tmpl w:val="2360A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4F035CDB"/>
    <w:multiLevelType w:val="hybridMultilevel"/>
    <w:tmpl w:val="2C648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A3212A"/>
    <w:multiLevelType w:val="hybridMultilevel"/>
    <w:tmpl w:val="F61E8A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D7D4F38"/>
    <w:multiLevelType w:val="multilevel"/>
    <w:tmpl w:val="9C8AD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E246609"/>
    <w:multiLevelType w:val="multilevel"/>
    <w:tmpl w:val="886E8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633420F6"/>
    <w:multiLevelType w:val="hybridMultilevel"/>
    <w:tmpl w:val="8FE264A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EBB3FEB"/>
    <w:multiLevelType w:val="hybridMultilevel"/>
    <w:tmpl w:val="C3FA02BE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8313678"/>
    <w:multiLevelType w:val="hybridMultilevel"/>
    <w:tmpl w:val="BD749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386007"/>
    <w:multiLevelType w:val="hybridMultilevel"/>
    <w:tmpl w:val="5F5E0D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D950F04"/>
    <w:multiLevelType w:val="hybridMultilevel"/>
    <w:tmpl w:val="9A589C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14"/>
  </w:num>
  <w:num w:numId="3">
    <w:abstractNumId w:val="7"/>
  </w:num>
  <w:num w:numId="4">
    <w:abstractNumId w:val="28"/>
  </w:num>
  <w:num w:numId="5">
    <w:abstractNumId w:val="4"/>
  </w:num>
  <w:num w:numId="6">
    <w:abstractNumId w:val="23"/>
  </w:num>
  <w:num w:numId="7">
    <w:abstractNumId w:val="24"/>
  </w:num>
  <w:num w:numId="8">
    <w:abstractNumId w:val="29"/>
  </w:num>
  <w:num w:numId="9">
    <w:abstractNumId w:val="19"/>
  </w:num>
  <w:num w:numId="1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7"/>
  </w:num>
  <w:num w:numId="13">
    <w:abstractNumId w:val="5"/>
  </w:num>
  <w:num w:numId="14">
    <w:abstractNumId w:val="17"/>
  </w:num>
  <w:num w:numId="15">
    <w:abstractNumId w:val="25"/>
  </w:num>
  <w:num w:numId="16">
    <w:abstractNumId w:val="11"/>
  </w:num>
  <w:num w:numId="17">
    <w:abstractNumId w:val="22"/>
  </w:num>
  <w:num w:numId="18">
    <w:abstractNumId w:val="9"/>
  </w:num>
  <w:num w:numId="19">
    <w:abstractNumId w:val="1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16"/>
  </w:num>
  <w:num w:numId="22">
    <w:abstractNumId w:val="26"/>
  </w:num>
  <w:num w:numId="23">
    <w:abstractNumId w:val="15"/>
  </w:num>
  <w:num w:numId="24">
    <w:abstractNumId w:val="2"/>
  </w:num>
  <w:num w:numId="25">
    <w:abstractNumId w:val="31"/>
  </w:num>
  <w:num w:numId="2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0"/>
  </w:num>
  <w:num w:numId="28">
    <w:abstractNumId w:val="21"/>
  </w:num>
  <w:num w:numId="29">
    <w:abstractNumId w:val="0"/>
  </w:num>
  <w:num w:numId="30">
    <w:abstractNumId w:val="18"/>
  </w:num>
  <w:num w:numId="31">
    <w:abstractNumId w:val="8"/>
  </w:num>
  <w:num w:numId="3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Q1tTA2NTAxMjMzNrFQ0lEKTi0uzszPAykwNK4FAD8W+5MtAAAA"/>
  </w:docVars>
  <w:rsids>
    <w:rsidRoot w:val="001F6CC6"/>
    <w:rsid w:val="000210BE"/>
    <w:rsid w:val="00021E76"/>
    <w:rsid w:val="000238D5"/>
    <w:rsid w:val="000259A6"/>
    <w:rsid w:val="000307EF"/>
    <w:rsid w:val="00051D6F"/>
    <w:rsid w:val="00075426"/>
    <w:rsid w:val="000A0516"/>
    <w:rsid w:val="000A3549"/>
    <w:rsid w:val="000A4C0C"/>
    <w:rsid w:val="000B36A7"/>
    <w:rsid w:val="000C3ABD"/>
    <w:rsid w:val="000E03D2"/>
    <w:rsid w:val="000E676A"/>
    <w:rsid w:val="000F531A"/>
    <w:rsid w:val="000F5C1F"/>
    <w:rsid w:val="0010571A"/>
    <w:rsid w:val="00106A6E"/>
    <w:rsid w:val="00125735"/>
    <w:rsid w:val="001474EB"/>
    <w:rsid w:val="00151A75"/>
    <w:rsid w:val="0016052A"/>
    <w:rsid w:val="0017003D"/>
    <w:rsid w:val="00191331"/>
    <w:rsid w:val="001A2725"/>
    <w:rsid w:val="001A6811"/>
    <w:rsid w:val="001C3772"/>
    <w:rsid w:val="001C6BDD"/>
    <w:rsid w:val="001D1A59"/>
    <w:rsid w:val="001E3C72"/>
    <w:rsid w:val="001E4D0C"/>
    <w:rsid w:val="001E7336"/>
    <w:rsid w:val="001F6CC6"/>
    <w:rsid w:val="00202C08"/>
    <w:rsid w:val="00203970"/>
    <w:rsid w:val="00230A6E"/>
    <w:rsid w:val="0026718A"/>
    <w:rsid w:val="00267FB8"/>
    <w:rsid w:val="00273371"/>
    <w:rsid w:val="00277A15"/>
    <w:rsid w:val="00280C2A"/>
    <w:rsid w:val="0029166C"/>
    <w:rsid w:val="0029250F"/>
    <w:rsid w:val="00292B0E"/>
    <w:rsid w:val="00292D21"/>
    <w:rsid w:val="00297BC4"/>
    <w:rsid w:val="002A54D8"/>
    <w:rsid w:val="002B75CD"/>
    <w:rsid w:val="002E3C2C"/>
    <w:rsid w:val="002F148A"/>
    <w:rsid w:val="002F431A"/>
    <w:rsid w:val="003000F1"/>
    <w:rsid w:val="00303AA8"/>
    <w:rsid w:val="00306363"/>
    <w:rsid w:val="00317D98"/>
    <w:rsid w:val="003309E6"/>
    <w:rsid w:val="003309F1"/>
    <w:rsid w:val="00331E2F"/>
    <w:rsid w:val="00334326"/>
    <w:rsid w:val="00336FEC"/>
    <w:rsid w:val="00343C8B"/>
    <w:rsid w:val="00344F50"/>
    <w:rsid w:val="00352F10"/>
    <w:rsid w:val="0035650D"/>
    <w:rsid w:val="0036589B"/>
    <w:rsid w:val="00385BBF"/>
    <w:rsid w:val="0039070B"/>
    <w:rsid w:val="003974D6"/>
    <w:rsid w:val="003A3C74"/>
    <w:rsid w:val="003C219B"/>
    <w:rsid w:val="003F289F"/>
    <w:rsid w:val="003F48DB"/>
    <w:rsid w:val="00413151"/>
    <w:rsid w:val="0041327E"/>
    <w:rsid w:val="004212BF"/>
    <w:rsid w:val="00424A28"/>
    <w:rsid w:val="00457300"/>
    <w:rsid w:val="00460DB8"/>
    <w:rsid w:val="00463536"/>
    <w:rsid w:val="00464E69"/>
    <w:rsid w:val="004712E9"/>
    <w:rsid w:val="00473513"/>
    <w:rsid w:val="00475831"/>
    <w:rsid w:val="004A3997"/>
    <w:rsid w:val="004B3D65"/>
    <w:rsid w:val="004B4D74"/>
    <w:rsid w:val="004C28B3"/>
    <w:rsid w:val="004D02DA"/>
    <w:rsid w:val="004D141C"/>
    <w:rsid w:val="004D1554"/>
    <w:rsid w:val="004E2AED"/>
    <w:rsid w:val="00516BF3"/>
    <w:rsid w:val="00517D35"/>
    <w:rsid w:val="0052067B"/>
    <w:rsid w:val="00524F13"/>
    <w:rsid w:val="0053544D"/>
    <w:rsid w:val="005428DB"/>
    <w:rsid w:val="005533D6"/>
    <w:rsid w:val="00556975"/>
    <w:rsid w:val="005602FC"/>
    <w:rsid w:val="00576397"/>
    <w:rsid w:val="00590B64"/>
    <w:rsid w:val="005B68C0"/>
    <w:rsid w:val="005C565C"/>
    <w:rsid w:val="005D5A87"/>
    <w:rsid w:val="005E7CD7"/>
    <w:rsid w:val="005F2CA7"/>
    <w:rsid w:val="005F6254"/>
    <w:rsid w:val="006019A2"/>
    <w:rsid w:val="006029F5"/>
    <w:rsid w:val="0061461D"/>
    <w:rsid w:val="006154CF"/>
    <w:rsid w:val="0061715E"/>
    <w:rsid w:val="00633E3A"/>
    <w:rsid w:val="00652E39"/>
    <w:rsid w:val="00652F76"/>
    <w:rsid w:val="00672300"/>
    <w:rsid w:val="00681F5C"/>
    <w:rsid w:val="0068732F"/>
    <w:rsid w:val="006A36EC"/>
    <w:rsid w:val="006C67EE"/>
    <w:rsid w:val="006C7B0D"/>
    <w:rsid w:val="006D122E"/>
    <w:rsid w:val="006E07F5"/>
    <w:rsid w:val="006E2EFF"/>
    <w:rsid w:val="006E33E5"/>
    <w:rsid w:val="006F771F"/>
    <w:rsid w:val="007101D3"/>
    <w:rsid w:val="007112F2"/>
    <w:rsid w:val="00715A34"/>
    <w:rsid w:val="0072428C"/>
    <w:rsid w:val="00732796"/>
    <w:rsid w:val="00732A39"/>
    <w:rsid w:val="00751A48"/>
    <w:rsid w:val="00790823"/>
    <w:rsid w:val="007915C1"/>
    <w:rsid w:val="0079778B"/>
    <w:rsid w:val="007A7E44"/>
    <w:rsid w:val="007B02AA"/>
    <w:rsid w:val="007D0010"/>
    <w:rsid w:val="007D425E"/>
    <w:rsid w:val="007D450F"/>
    <w:rsid w:val="007E4034"/>
    <w:rsid w:val="007E4CA9"/>
    <w:rsid w:val="007F3104"/>
    <w:rsid w:val="00804BE6"/>
    <w:rsid w:val="008079DD"/>
    <w:rsid w:val="00827F41"/>
    <w:rsid w:val="00830723"/>
    <w:rsid w:val="008330DE"/>
    <w:rsid w:val="008341A4"/>
    <w:rsid w:val="0084773C"/>
    <w:rsid w:val="0085148C"/>
    <w:rsid w:val="00852CB7"/>
    <w:rsid w:val="00853110"/>
    <w:rsid w:val="00896892"/>
    <w:rsid w:val="008B0EFD"/>
    <w:rsid w:val="008B3A30"/>
    <w:rsid w:val="008C1A33"/>
    <w:rsid w:val="008C3395"/>
    <w:rsid w:val="008F1691"/>
    <w:rsid w:val="00900F63"/>
    <w:rsid w:val="00903E38"/>
    <w:rsid w:val="009050FD"/>
    <w:rsid w:val="009078B9"/>
    <w:rsid w:val="0091184F"/>
    <w:rsid w:val="00911B5D"/>
    <w:rsid w:val="00931AE3"/>
    <w:rsid w:val="00932B1B"/>
    <w:rsid w:val="00934A17"/>
    <w:rsid w:val="00935F9F"/>
    <w:rsid w:val="00953916"/>
    <w:rsid w:val="00954D97"/>
    <w:rsid w:val="00961295"/>
    <w:rsid w:val="00991067"/>
    <w:rsid w:val="00995C79"/>
    <w:rsid w:val="009A5499"/>
    <w:rsid w:val="009B2033"/>
    <w:rsid w:val="009B6A69"/>
    <w:rsid w:val="009C27BC"/>
    <w:rsid w:val="009C52AF"/>
    <w:rsid w:val="009D68FC"/>
    <w:rsid w:val="009E2B12"/>
    <w:rsid w:val="009E6040"/>
    <w:rsid w:val="009F0C65"/>
    <w:rsid w:val="00A038B5"/>
    <w:rsid w:val="00A040A7"/>
    <w:rsid w:val="00A20455"/>
    <w:rsid w:val="00A2634F"/>
    <w:rsid w:val="00A34A00"/>
    <w:rsid w:val="00A34A95"/>
    <w:rsid w:val="00A355A0"/>
    <w:rsid w:val="00A3670D"/>
    <w:rsid w:val="00A4129D"/>
    <w:rsid w:val="00A44B9D"/>
    <w:rsid w:val="00A44FBF"/>
    <w:rsid w:val="00A4537E"/>
    <w:rsid w:val="00A51076"/>
    <w:rsid w:val="00A5279A"/>
    <w:rsid w:val="00A53424"/>
    <w:rsid w:val="00A537AB"/>
    <w:rsid w:val="00A5575E"/>
    <w:rsid w:val="00A628EA"/>
    <w:rsid w:val="00A67DC2"/>
    <w:rsid w:val="00A71C29"/>
    <w:rsid w:val="00A72A7D"/>
    <w:rsid w:val="00A74157"/>
    <w:rsid w:val="00A76ED4"/>
    <w:rsid w:val="00A81723"/>
    <w:rsid w:val="00A822F2"/>
    <w:rsid w:val="00A82729"/>
    <w:rsid w:val="00A92C9A"/>
    <w:rsid w:val="00A94367"/>
    <w:rsid w:val="00A9517C"/>
    <w:rsid w:val="00AA1AEF"/>
    <w:rsid w:val="00AB4A1A"/>
    <w:rsid w:val="00AB5E0A"/>
    <w:rsid w:val="00AC6E7E"/>
    <w:rsid w:val="00AD2025"/>
    <w:rsid w:val="00AF498E"/>
    <w:rsid w:val="00B406A2"/>
    <w:rsid w:val="00B42F89"/>
    <w:rsid w:val="00B5157E"/>
    <w:rsid w:val="00B528E7"/>
    <w:rsid w:val="00B62AF7"/>
    <w:rsid w:val="00BA1961"/>
    <w:rsid w:val="00BA3610"/>
    <w:rsid w:val="00BA3675"/>
    <w:rsid w:val="00BB7380"/>
    <w:rsid w:val="00BC32EA"/>
    <w:rsid w:val="00BC60D6"/>
    <w:rsid w:val="00BD0D8E"/>
    <w:rsid w:val="00BF0B03"/>
    <w:rsid w:val="00BF3813"/>
    <w:rsid w:val="00C02EB4"/>
    <w:rsid w:val="00C14A9F"/>
    <w:rsid w:val="00C155A9"/>
    <w:rsid w:val="00C427EA"/>
    <w:rsid w:val="00C45A69"/>
    <w:rsid w:val="00C545B8"/>
    <w:rsid w:val="00C80AA2"/>
    <w:rsid w:val="00C87ACC"/>
    <w:rsid w:val="00C90A34"/>
    <w:rsid w:val="00C92082"/>
    <w:rsid w:val="00C95BE5"/>
    <w:rsid w:val="00CA4EC6"/>
    <w:rsid w:val="00CA6A00"/>
    <w:rsid w:val="00CA7D83"/>
    <w:rsid w:val="00CC259A"/>
    <w:rsid w:val="00CC79A5"/>
    <w:rsid w:val="00CD2C77"/>
    <w:rsid w:val="00CD7327"/>
    <w:rsid w:val="00CE2867"/>
    <w:rsid w:val="00CE5893"/>
    <w:rsid w:val="00D0654A"/>
    <w:rsid w:val="00D2076F"/>
    <w:rsid w:val="00D2267C"/>
    <w:rsid w:val="00D26A29"/>
    <w:rsid w:val="00D34675"/>
    <w:rsid w:val="00D5630F"/>
    <w:rsid w:val="00D66E4C"/>
    <w:rsid w:val="00D718C0"/>
    <w:rsid w:val="00D77309"/>
    <w:rsid w:val="00D84D23"/>
    <w:rsid w:val="00DA6289"/>
    <w:rsid w:val="00DC6773"/>
    <w:rsid w:val="00DE2C72"/>
    <w:rsid w:val="00E002AE"/>
    <w:rsid w:val="00E2294F"/>
    <w:rsid w:val="00E238CE"/>
    <w:rsid w:val="00E566EB"/>
    <w:rsid w:val="00E603C2"/>
    <w:rsid w:val="00E6107F"/>
    <w:rsid w:val="00E634E3"/>
    <w:rsid w:val="00E74B39"/>
    <w:rsid w:val="00E837A0"/>
    <w:rsid w:val="00EA5670"/>
    <w:rsid w:val="00EB004D"/>
    <w:rsid w:val="00EB3DF2"/>
    <w:rsid w:val="00EC7B12"/>
    <w:rsid w:val="00ED0BEB"/>
    <w:rsid w:val="00ED341B"/>
    <w:rsid w:val="00ED6767"/>
    <w:rsid w:val="00EE7357"/>
    <w:rsid w:val="00EF1C06"/>
    <w:rsid w:val="00EF5E9C"/>
    <w:rsid w:val="00F17DF8"/>
    <w:rsid w:val="00F23101"/>
    <w:rsid w:val="00F30136"/>
    <w:rsid w:val="00F426B3"/>
    <w:rsid w:val="00F52B5B"/>
    <w:rsid w:val="00F53E53"/>
    <w:rsid w:val="00F55A3B"/>
    <w:rsid w:val="00F633B8"/>
    <w:rsid w:val="00F65785"/>
    <w:rsid w:val="00F6786D"/>
    <w:rsid w:val="00F9272B"/>
    <w:rsid w:val="00F952A9"/>
    <w:rsid w:val="00F97B84"/>
    <w:rsid w:val="00FB11E4"/>
    <w:rsid w:val="00FC2E32"/>
    <w:rsid w:val="00FC6DC2"/>
    <w:rsid w:val="00FE5635"/>
    <w:rsid w:val="00FE5AFB"/>
    <w:rsid w:val="00FE6469"/>
    <w:rsid w:val="00FF4A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8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01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75CD"/>
    <w:pPr>
      <w:ind w:left="720"/>
      <w:contextualSpacing/>
    </w:pPr>
  </w:style>
  <w:style w:type="paragraph" w:styleId="BodyText2">
    <w:name w:val="Body Text 2"/>
    <w:basedOn w:val="Normal"/>
    <w:link w:val="BodyText2Char"/>
    <w:rsid w:val="00A20455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A204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E40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4034"/>
  </w:style>
  <w:style w:type="paragraph" w:customStyle="1" w:styleId="bulletat0margin">
    <w:name w:val="bullet at 0 margin"/>
    <w:basedOn w:val="Normal"/>
    <w:rsid w:val="00751A48"/>
    <w:pPr>
      <w:numPr>
        <w:numId w:val="24"/>
      </w:numPr>
      <w:spacing w:after="60" w:line="281" w:lineRule="auto"/>
    </w:pPr>
    <w:rPr>
      <w:rFonts w:ascii="Arial Narrow" w:eastAsia="Times New Roman" w:hAnsi="Arial Narrow" w:cs="Times New Roman"/>
      <w:sz w:val="20"/>
      <w:szCs w:val="20"/>
      <w:lang w:eastAsia="ja-JP"/>
    </w:rPr>
  </w:style>
  <w:style w:type="paragraph" w:styleId="BodyText3">
    <w:name w:val="Body Text 3"/>
    <w:basedOn w:val="Normal"/>
    <w:link w:val="BodyText3Char"/>
    <w:rsid w:val="003C219B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3C219B"/>
    <w:rPr>
      <w:rFonts w:ascii="Times New Roman" w:eastAsia="Times New Roman" w:hAnsi="Times New Roman" w:cs="Times New Roman"/>
      <w:sz w:val="16"/>
      <w:szCs w:val="16"/>
      <w:lang w:val="en-US"/>
    </w:rPr>
  </w:style>
  <w:style w:type="character" w:styleId="Strong">
    <w:name w:val="Strong"/>
    <w:qFormat/>
    <w:rsid w:val="003C219B"/>
    <w:rPr>
      <w:b/>
      <w:bCs/>
    </w:rPr>
  </w:style>
  <w:style w:type="paragraph" w:customStyle="1" w:styleId="Bullet1">
    <w:name w:val="Bullet 1"/>
    <w:rsid w:val="000A4C0C"/>
    <w:pPr>
      <w:numPr>
        <w:numId w:val="26"/>
      </w:numPr>
      <w:spacing w:after="72" w:line="240" w:lineRule="auto"/>
    </w:pPr>
    <w:rPr>
      <w:rFonts w:ascii="Arial" w:eastAsia="Times New Roman" w:hAnsi="Arial" w:cs="Times New Roman"/>
      <w:sz w:val="20"/>
      <w:szCs w:val="20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Body Text 3" w:uiPriority="0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001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B75CD"/>
    <w:pPr>
      <w:ind w:left="720"/>
      <w:contextualSpacing/>
    </w:pPr>
  </w:style>
  <w:style w:type="paragraph" w:styleId="BodyText2">
    <w:name w:val="Body Text 2"/>
    <w:basedOn w:val="Normal"/>
    <w:link w:val="BodyText2Char"/>
    <w:rsid w:val="00A20455"/>
    <w:pPr>
      <w:spacing w:after="120" w:line="48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A20455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E403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4034"/>
  </w:style>
  <w:style w:type="paragraph" w:customStyle="1" w:styleId="bulletat0margin">
    <w:name w:val="bullet at 0 margin"/>
    <w:basedOn w:val="Normal"/>
    <w:rsid w:val="00751A48"/>
    <w:pPr>
      <w:numPr>
        <w:numId w:val="24"/>
      </w:numPr>
      <w:spacing w:after="60" w:line="281" w:lineRule="auto"/>
    </w:pPr>
    <w:rPr>
      <w:rFonts w:ascii="Arial Narrow" w:eastAsia="Times New Roman" w:hAnsi="Arial Narrow" w:cs="Times New Roman"/>
      <w:sz w:val="20"/>
      <w:szCs w:val="20"/>
      <w:lang w:eastAsia="ja-JP"/>
    </w:rPr>
  </w:style>
  <w:style w:type="paragraph" w:styleId="BodyText3">
    <w:name w:val="Body Text 3"/>
    <w:basedOn w:val="Normal"/>
    <w:link w:val="BodyText3Char"/>
    <w:rsid w:val="003C219B"/>
    <w:pPr>
      <w:spacing w:after="120" w:line="240" w:lineRule="auto"/>
    </w:pPr>
    <w:rPr>
      <w:rFonts w:ascii="Times New Roman" w:eastAsia="Times New Roman" w:hAnsi="Times New Roman" w:cs="Times New Roman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rsid w:val="003C219B"/>
    <w:rPr>
      <w:rFonts w:ascii="Times New Roman" w:eastAsia="Times New Roman" w:hAnsi="Times New Roman" w:cs="Times New Roman"/>
      <w:sz w:val="16"/>
      <w:szCs w:val="16"/>
      <w:lang w:val="en-US"/>
    </w:rPr>
  </w:style>
  <w:style w:type="character" w:styleId="Strong">
    <w:name w:val="Strong"/>
    <w:qFormat/>
    <w:rsid w:val="003C219B"/>
    <w:rPr>
      <w:b/>
      <w:bCs/>
    </w:rPr>
  </w:style>
  <w:style w:type="paragraph" w:customStyle="1" w:styleId="Bullet1">
    <w:name w:val="Bullet 1"/>
    <w:rsid w:val="000A4C0C"/>
    <w:pPr>
      <w:numPr>
        <w:numId w:val="26"/>
      </w:numPr>
      <w:spacing w:after="72" w:line="240" w:lineRule="auto"/>
    </w:pPr>
    <w:rPr>
      <w:rFonts w:ascii="Arial" w:eastAsia="Times New Roman" w:hAnsi="Arial" w:cs="Times New Roman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9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mitguptahyd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3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neha</dc:creator>
  <cp:lastModifiedBy>gpathela@outlook.com</cp:lastModifiedBy>
  <cp:revision>2</cp:revision>
  <dcterms:created xsi:type="dcterms:W3CDTF">2016-12-02T04:06:00Z</dcterms:created>
  <dcterms:modified xsi:type="dcterms:W3CDTF">2016-12-02T04:06:00Z</dcterms:modified>
</cp:coreProperties>
</file>